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81325D" w14:textId="269DB173" w:rsidR="00D020BD" w:rsidRPr="00153C90" w:rsidRDefault="00D020BD" w:rsidP="00D020BD">
      <w:pPr>
        <w:rPr>
          <w:b/>
          <w:sz w:val="28"/>
          <w:szCs w:val="28"/>
        </w:rPr>
      </w:pPr>
      <w:bookmarkStart w:id="0" w:name="_GoBack"/>
      <w:bookmarkEnd w:id="0"/>
      <w:r w:rsidRPr="00153C90">
        <w:rPr>
          <w:b/>
          <w:sz w:val="28"/>
          <w:szCs w:val="28"/>
        </w:rPr>
        <w:t>Accessibility statement</w:t>
      </w:r>
      <w:r w:rsidR="00153C90" w:rsidRPr="00153C90">
        <w:rPr>
          <w:b/>
          <w:sz w:val="28"/>
          <w:szCs w:val="28"/>
        </w:rPr>
        <w:t xml:space="preserve"> </w:t>
      </w:r>
      <w:proofErr w:type="spellStart"/>
      <w:r w:rsidR="00153C90" w:rsidRPr="00153C90">
        <w:rPr>
          <w:b/>
          <w:sz w:val="28"/>
          <w:szCs w:val="28"/>
        </w:rPr>
        <w:t>Tipstersreview</w:t>
      </w:r>
      <w:proofErr w:type="spellEnd"/>
      <w:r w:rsidR="00153C90" w:rsidRPr="00153C90">
        <w:rPr>
          <w:b/>
          <w:sz w:val="28"/>
          <w:szCs w:val="28"/>
        </w:rPr>
        <w:t xml:space="preserve"> </w:t>
      </w:r>
    </w:p>
    <w:p w14:paraId="0B75DDC0" w14:textId="346AD5DB" w:rsidR="00D020BD" w:rsidRDefault="00153C90" w:rsidP="00D020BD">
      <w:r>
        <w:t>Tipstersreview.co.uk</w:t>
      </w:r>
      <w:r w:rsidR="00544D1C">
        <w:t xml:space="preserve"> </w:t>
      </w:r>
      <w:r w:rsidR="00D020BD" w:rsidRPr="00153C90">
        <w:rPr>
          <w:noProof/>
          <w:u w:val="thick" w:color="28B473"/>
        </w:rPr>
        <w:t>has a commitment</w:t>
      </w:r>
      <w:r w:rsidR="00D020BD">
        <w:t xml:space="preserve"> to providing a website that’s accessible to the </w:t>
      </w:r>
      <w:r w:rsidR="00D020BD" w:rsidRPr="00153C90">
        <w:rPr>
          <w:noProof/>
          <w:u w:val="thick" w:color="28B473"/>
        </w:rPr>
        <w:t>widest</w:t>
      </w:r>
      <w:r w:rsidR="00D020BD">
        <w:t xml:space="preserve"> audience possible. Actively working to ensure that </w:t>
      </w:r>
      <w:r w:rsidR="00D020BD" w:rsidRPr="00153C90">
        <w:rPr>
          <w:noProof/>
        </w:rPr>
        <w:t>our</w:t>
      </w:r>
      <w:r w:rsidR="00D020BD">
        <w:t xml:space="preserve"> website is usable and accessible </w:t>
      </w:r>
      <w:r w:rsidR="00D020BD" w:rsidRPr="00AB38B4">
        <w:rPr>
          <w:noProof/>
        </w:rPr>
        <w:t>by</w:t>
      </w:r>
      <w:r w:rsidR="00D020BD">
        <w:t xml:space="preserve"> people of all abilities.</w:t>
      </w:r>
      <w:r>
        <w:t xml:space="preserve"> </w:t>
      </w:r>
      <w:r w:rsidRPr="00153C90">
        <w:rPr>
          <w:noProof/>
        </w:rPr>
        <w:t>To be clear</w:t>
      </w:r>
      <w:r>
        <w:t>, our website is one that offers various packages from betting Tipsters.</w:t>
      </w:r>
    </w:p>
    <w:p w14:paraId="6EA6A6B6" w14:textId="77777777" w:rsidR="00153C90" w:rsidRDefault="00153C90" w:rsidP="00D020BD">
      <w:pPr>
        <w:rPr>
          <w:b/>
        </w:rPr>
      </w:pPr>
    </w:p>
    <w:p w14:paraId="43C8B88F" w14:textId="324A7CE8" w:rsidR="00D020BD" w:rsidRPr="00D020BD" w:rsidRDefault="00D020BD" w:rsidP="00D020BD">
      <w:pPr>
        <w:rPr>
          <w:b/>
        </w:rPr>
      </w:pPr>
      <w:r>
        <w:rPr>
          <w:b/>
        </w:rPr>
        <w:t>T</w:t>
      </w:r>
      <w:r w:rsidRPr="00D020BD">
        <w:rPr>
          <w:b/>
        </w:rPr>
        <w:t>o get the most accessible experience from this website</w:t>
      </w:r>
    </w:p>
    <w:p w14:paraId="065D2D6E" w14:textId="77777777" w:rsidR="00D020BD" w:rsidRDefault="00D020BD" w:rsidP="00D020BD">
      <w:r>
        <w:t xml:space="preserve">This website can be viewed on a range of different browsers using settings with various screen sizes and size of text which can be changed to suit different people. We may have also included a search facility and a sitemap to help people find information </w:t>
      </w:r>
      <w:r w:rsidRPr="00153C90">
        <w:rPr>
          <w:noProof/>
          <w:u w:val="thick" w:color="28B473"/>
        </w:rPr>
        <w:t>more easily</w:t>
      </w:r>
      <w:r>
        <w:t>.</w:t>
      </w:r>
    </w:p>
    <w:p w14:paraId="290C0333" w14:textId="77777777" w:rsidR="00153C90" w:rsidRDefault="00153C90" w:rsidP="00D020BD">
      <w:pPr>
        <w:rPr>
          <w:b/>
        </w:rPr>
      </w:pPr>
    </w:p>
    <w:p w14:paraId="3FA48285" w14:textId="329F6C57" w:rsidR="00D020BD" w:rsidRPr="00D020BD" w:rsidRDefault="00D020BD" w:rsidP="00D020BD">
      <w:pPr>
        <w:rPr>
          <w:b/>
        </w:rPr>
      </w:pPr>
      <w:r w:rsidRPr="00D020BD">
        <w:rPr>
          <w:b/>
        </w:rPr>
        <w:t>Changing</w:t>
      </w:r>
      <w:r>
        <w:rPr>
          <w:b/>
        </w:rPr>
        <w:t xml:space="preserve"> the</w:t>
      </w:r>
      <w:r w:rsidRPr="00D020BD">
        <w:rPr>
          <w:b/>
        </w:rPr>
        <w:t xml:space="preserve"> Settings</w:t>
      </w:r>
    </w:p>
    <w:p w14:paraId="252FEC94" w14:textId="77777777" w:rsidR="00D020BD" w:rsidRDefault="00D020BD" w:rsidP="00D020BD">
      <w:r>
        <w:t xml:space="preserve">Using your browser, you can change the size of text on you use on this website. You can also make other helpful changes in your browser, as well as within your computer </w:t>
      </w:r>
      <w:r w:rsidRPr="00AB38B4">
        <w:rPr>
          <w:noProof/>
        </w:rPr>
        <w:t>generally</w:t>
      </w:r>
      <w:r>
        <w:t>.</w:t>
      </w:r>
    </w:p>
    <w:p w14:paraId="779041D0" w14:textId="77777777" w:rsidR="00153C90" w:rsidRDefault="00153C90" w:rsidP="00D020BD">
      <w:pPr>
        <w:rPr>
          <w:b/>
        </w:rPr>
      </w:pPr>
    </w:p>
    <w:p w14:paraId="4EBEA5C5" w14:textId="1843AEA9" w:rsidR="00D020BD" w:rsidRPr="00D020BD" w:rsidRDefault="00D020BD" w:rsidP="00D020BD">
      <w:pPr>
        <w:rPr>
          <w:b/>
        </w:rPr>
      </w:pPr>
      <w:r w:rsidRPr="00D020BD">
        <w:rPr>
          <w:b/>
        </w:rPr>
        <w:t>Accessibility limitations</w:t>
      </w:r>
    </w:p>
    <w:p w14:paraId="02EA4BFD" w14:textId="77777777" w:rsidR="00D020BD" w:rsidRDefault="00D020BD" w:rsidP="00D020BD">
      <w:r>
        <w:t xml:space="preserve">At the time of our launch, this website is not known to have any </w:t>
      </w:r>
      <w:r w:rsidRPr="00AB38B4">
        <w:rPr>
          <w:noProof/>
        </w:rPr>
        <w:t>limitations</w:t>
      </w:r>
      <w:r>
        <w:t xml:space="preserve"> which </w:t>
      </w:r>
      <w:r w:rsidRPr="00153C90">
        <w:rPr>
          <w:noProof/>
          <w:u w:val="thick" w:color="28B473"/>
        </w:rPr>
        <w:t>will make</w:t>
      </w:r>
      <w:r>
        <w:t xml:space="preserve"> it difficult to access for any group of users.</w:t>
      </w:r>
    </w:p>
    <w:p w14:paraId="668D47BF" w14:textId="77777777" w:rsidR="00153C90" w:rsidRDefault="00153C90" w:rsidP="00D020BD">
      <w:pPr>
        <w:rPr>
          <w:b/>
        </w:rPr>
      </w:pPr>
    </w:p>
    <w:p w14:paraId="7171DF15" w14:textId="7439C025" w:rsidR="00D020BD" w:rsidRPr="00D020BD" w:rsidRDefault="00D020BD" w:rsidP="00D020BD">
      <w:pPr>
        <w:rPr>
          <w:b/>
        </w:rPr>
      </w:pPr>
      <w:r w:rsidRPr="00D020BD">
        <w:rPr>
          <w:b/>
        </w:rPr>
        <w:t>Contacting Us</w:t>
      </w:r>
    </w:p>
    <w:p w14:paraId="38880EFC" w14:textId="1CC1D3D9" w:rsidR="00D020BD" w:rsidRDefault="00D020BD" w:rsidP="00D020BD">
      <w:r>
        <w:t xml:space="preserve">We are always looking for ways to help people get the best experience from this website. If there is information you think should be included on this page, or if you experience any problem accessing the </w:t>
      </w:r>
      <w:r w:rsidRPr="00AB38B4">
        <w:rPr>
          <w:noProof/>
        </w:rPr>
        <w:t>site</w:t>
      </w:r>
      <w:r>
        <w:t xml:space="preserve"> </w:t>
      </w:r>
      <w:r w:rsidRPr="00153C90">
        <w:rPr>
          <w:noProof/>
        </w:rPr>
        <w:t>then</w:t>
      </w:r>
      <w:r>
        <w:t xml:space="preserve"> please contact details </w:t>
      </w:r>
      <w:r w:rsidR="00307664">
        <w:t>our</w:t>
      </w:r>
      <w:r>
        <w:t xml:space="preserve"> Customer Support</w:t>
      </w:r>
      <w:r w:rsidR="00153C90">
        <w:t>@tipstersreview.co.uk</w:t>
      </w:r>
    </w:p>
    <w:p w14:paraId="56B3A8BF" w14:textId="61C310A9" w:rsidR="00D020BD" w:rsidRDefault="00307664" w:rsidP="00D020BD">
      <w:r>
        <w:t xml:space="preserve">If you are looking </w:t>
      </w:r>
      <w:r w:rsidR="00D020BD">
        <w:t xml:space="preserve">for advice on what information to include when you contact us, we </w:t>
      </w:r>
      <w:r w:rsidR="00D020BD" w:rsidRPr="00153C90">
        <w:rPr>
          <w:noProof/>
        </w:rPr>
        <w:t>recommending</w:t>
      </w:r>
      <w:r w:rsidR="00D020BD">
        <w:t xml:space="preserve"> you read “</w:t>
      </w:r>
      <w:hyperlink r:id="rId7" w:history="1">
        <w:r w:rsidR="00923E02">
          <w:rPr>
            <w:rStyle w:val="Hyperlink"/>
          </w:rPr>
          <w:t>Contacting Organis</w:t>
        </w:r>
        <w:r w:rsidR="00D020BD" w:rsidRPr="00D020BD">
          <w:rPr>
            <w:rStyle w:val="Hyperlink"/>
          </w:rPr>
          <w:t>ations about Inaccessible Websites</w:t>
        </w:r>
      </w:hyperlink>
      <w:r w:rsidR="00D020BD">
        <w:t>.”</w:t>
      </w:r>
    </w:p>
    <w:p w14:paraId="455D8100" w14:textId="77777777" w:rsidR="00D020BD" w:rsidRPr="00307664" w:rsidRDefault="00D020BD" w:rsidP="00D020BD">
      <w:pPr>
        <w:rPr>
          <w:b/>
        </w:rPr>
      </w:pPr>
      <w:r w:rsidRPr="00307664">
        <w:rPr>
          <w:b/>
        </w:rPr>
        <w:t>Accessibility guidelines</w:t>
      </w:r>
    </w:p>
    <w:p w14:paraId="2F2AC022" w14:textId="3A688954" w:rsidR="00D020BD" w:rsidRDefault="00D020BD" w:rsidP="00D020BD">
      <w:r>
        <w:t>All pages of this website conform to level A</w:t>
      </w:r>
      <w:r w:rsidR="00153C90">
        <w:t>A</w:t>
      </w:r>
      <w:r>
        <w:t xml:space="preserve">A of the Web Content Accessibility Guidelines 2.0, and where appropriate, some level AAA checkpoints. These </w:t>
      </w:r>
      <w:r w:rsidRPr="00AB38B4">
        <w:rPr>
          <w:noProof/>
        </w:rPr>
        <w:t>guidelines</w:t>
      </w:r>
      <w:r>
        <w:t xml:space="preserve"> are the internationally </w:t>
      </w:r>
      <w:r w:rsidRPr="00153C90">
        <w:rPr>
          <w:noProof/>
        </w:rPr>
        <w:t>recogni</w:t>
      </w:r>
      <w:r w:rsidR="00153C90" w:rsidRPr="00153C90">
        <w:rPr>
          <w:noProof/>
        </w:rPr>
        <w:t>s</w:t>
      </w:r>
      <w:r w:rsidRPr="00153C90">
        <w:rPr>
          <w:noProof/>
        </w:rPr>
        <w:t>ed</w:t>
      </w:r>
      <w:r>
        <w:t xml:space="preserve"> benchmark for building accessible websites.</w:t>
      </w:r>
    </w:p>
    <w:p w14:paraId="161997BE" w14:textId="47A44E27" w:rsidR="00D020BD" w:rsidRDefault="00D020BD" w:rsidP="00D020BD">
      <w:r>
        <w:t xml:space="preserve">The Web Content Accessibility Guidelines explain how to make websites more accessible for people with disabilities. Conformity to these guidelines also makes </w:t>
      </w:r>
      <w:r w:rsidRPr="00AB38B4">
        <w:rPr>
          <w:noProof/>
        </w:rPr>
        <w:t>websites</w:t>
      </w:r>
      <w:r>
        <w:t xml:space="preserve"> more </w:t>
      </w:r>
      <w:r w:rsidRPr="00153C90">
        <w:rPr>
          <w:noProof/>
        </w:rPr>
        <w:t>user</w:t>
      </w:r>
      <w:r w:rsidR="00153C90">
        <w:rPr>
          <w:noProof/>
        </w:rPr>
        <w:t>-</w:t>
      </w:r>
      <w:r w:rsidRPr="00153C90">
        <w:rPr>
          <w:noProof/>
        </w:rPr>
        <w:t>friendly</w:t>
      </w:r>
      <w:r>
        <w:t xml:space="preserve"> for all people.</w:t>
      </w:r>
    </w:p>
    <w:p w14:paraId="6EDF211F" w14:textId="77777777" w:rsidR="00D020BD" w:rsidRPr="00307664" w:rsidRDefault="00D020BD" w:rsidP="00D020BD">
      <w:pPr>
        <w:rPr>
          <w:b/>
        </w:rPr>
      </w:pPr>
      <w:r w:rsidRPr="00307664">
        <w:rPr>
          <w:b/>
        </w:rPr>
        <w:t>Web standards and technologies</w:t>
      </w:r>
    </w:p>
    <w:p w14:paraId="01069EF2" w14:textId="77777777" w:rsidR="00D020BD" w:rsidRDefault="00D020BD" w:rsidP="00D020BD">
      <w:r>
        <w:t xml:space="preserve">This website has been built to conform to W3C standards for HTML and CSS. These </w:t>
      </w:r>
      <w:r w:rsidRPr="00AB38B4">
        <w:rPr>
          <w:noProof/>
        </w:rPr>
        <w:t>technologies</w:t>
      </w:r>
      <w:r>
        <w:t xml:space="preserve"> </w:t>
      </w:r>
      <w:r w:rsidRPr="00153C90">
        <w:rPr>
          <w:noProof/>
        </w:rPr>
        <w:t>are relied</w:t>
      </w:r>
      <w:r>
        <w:t xml:space="preserve"> upon throughout the site. The site displays correctly in all popular web </w:t>
      </w:r>
      <w:proofErr w:type="gramStart"/>
      <w:r w:rsidRPr="00153C90">
        <w:rPr>
          <w:noProof/>
        </w:rPr>
        <w:t>browsers,</w:t>
      </w:r>
      <w:r>
        <w:t xml:space="preserve"> and</w:t>
      </w:r>
      <w:proofErr w:type="gramEnd"/>
      <w:r>
        <w:t xml:space="preserve"> degrades gracefully in older browsers.</w:t>
      </w:r>
    </w:p>
    <w:p w14:paraId="760C66FA" w14:textId="77777777" w:rsidR="00D020BD" w:rsidRDefault="00D020BD" w:rsidP="00D020BD">
      <w:r w:rsidRPr="00153C90">
        <w:rPr>
          <w:noProof/>
        </w:rPr>
        <w:lastRenderedPageBreak/>
        <w:t>In addition</w:t>
      </w:r>
      <w:r>
        <w:t xml:space="preserve"> this website uses JavaScript.  This technology </w:t>
      </w:r>
      <w:r w:rsidRPr="00153C90">
        <w:rPr>
          <w:noProof/>
        </w:rPr>
        <w:t>is not relied</w:t>
      </w:r>
      <w:r>
        <w:t xml:space="preserve"> </w:t>
      </w:r>
      <w:r w:rsidRPr="00AB38B4">
        <w:rPr>
          <w:noProof/>
        </w:rPr>
        <w:t>upon</w:t>
      </w:r>
      <w:r>
        <w:t xml:space="preserve"> </w:t>
      </w:r>
      <w:r w:rsidRPr="00153C90">
        <w:rPr>
          <w:noProof/>
        </w:rPr>
        <w:t>and</w:t>
      </w:r>
      <w:r>
        <w:t xml:space="preserve"> the website works perfectly well without it. Where JavaScript has </w:t>
      </w:r>
      <w:r w:rsidRPr="00153C90">
        <w:rPr>
          <w:noProof/>
        </w:rPr>
        <w:t>been used</w:t>
      </w:r>
      <w:r>
        <w:t xml:space="preserve">, it </w:t>
      </w:r>
      <w:r w:rsidRPr="00153C90">
        <w:rPr>
          <w:noProof/>
        </w:rPr>
        <w:t>meet</w:t>
      </w:r>
      <w:r>
        <w:t xml:space="preserve"> the same high levels of accessibility as the rest of the site.</w:t>
      </w:r>
    </w:p>
    <w:p w14:paraId="54D78672" w14:textId="77777777" w:rsidR="00D020BD" w:rsidRPr="00307664" w:rsidRDefault="00D020BD" w:rsidP="00D020BD">
      <w:pPr>
        <w:rPr>
          <w:b/>
        </w:rPr>
      </w:pPr>
      <w:r w:rsidRPr="00307664">
        <w:rPr>
          <w:b/>
        </w:rPr>
        <w:t>Conformance date</w:t>
      </w:r>
    </w:p>
    <w:p w14:paraId="6B4DB1EE" w14:textId="647E60E4" w:rsidR="003D73FB" w:rsidRDefault="00D020BD" w:rsidP="00D020BD">
      <w:r>
        <w:t xml:space="preserve">This accessibility statement </w:t>
      </w:r>
      <w:r w:rsidRPr="00153C90">
        <w:rPr>
          <w:noProof/>
        </w:rPr>
        <w:t>was issued</w:t>
      </w:r>
      <w:r>
        <w:t xml:space="preserve"> on </w:t>
      </w:r>
      <w:r w:rsidR="00153C90">
        <w:t>25</w:t>
      </w:r>
      <w:r w:rsidR="00153C90" w:rsidRPr="00153C90">
        <w:rPr>
          <w:vertAlign w:val="superscript"/>
        </w:rPr>
        <w:t>th</w:t>
      </w:r>
      <w:r w:rsidR="00153C90">
        <w:t xml:space="preserve"> May 2018</w:t>
      </w:r>
    </w:p>
    <w:sectPr w:rsidR="003D73F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C3tDQwsTAzMTS3sDBU0lEKTi0uzszPAykwqQUAu33VaSwAAAA="/>
  </w:docVars>
  <w:rsids>
    <w:rsidRoot w:val="00D020BD"/>
    <w:rsid w:val="000F5BB9"/>
    <w:rsid w:val="00153C90"/>
    <w:rsid w:val="00307664"/>
    <w:rsid w:val="00367A61"/>
    <w:rsid w:val="003D73FB"/>
    <w:rsid w:val="00404D71"/>
    <w:rsid w:val="004E764F"/>
    <w:rsid w:val="00544D1C"/>
    <w:rsid w:val="00923E02"/>
    <w:rsid w:val="00AB38B4"/>
    <w:rsid w:val="00AE1CFF"/>
    <w:rsid w:val="00C05711"/>
    <w:rsid w:val="00D020BD"/>
    <w:rsid w:val="00D931D4"/>
    <w:rsid w:val="00E939B3"/>
    <w:rsid w:val="00FF632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30B7A9"/>
  <w15:chartTrackingRefBased/>
  <w15:docId w15:val="{9864F725-94CC-4B30-A18B-B949BD9301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020BD"/>
    <w:rPr>
      <w:color w:val="0563C1" w:themeColor="hyperlink"/>
      <w:u w:val="single"/>
    </w:rPr>
  </w:style>
  <w:style w:type="character" w:styleId="FollowedHyperlink">
    <w:name w:val="FollowedHyperlink"/>
    <w:basedOn w:val="DefaultParagraphFont"/>
    <w:uiPriority w:val="99"/>
    <w:semiHidden/>
    <w:unhideWhenUsed/>
    <w:rsid w:val="00923E0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292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hyperlink" Target="http://www.w3.org/WAI/users/inaccessible"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B3BE3965559C04E9CF55BA44B845E29" ma:contentTypeVersion="7" ma:contentTypeDescription="Create a new document." ma:contentTypeScope="" ma:versionID="484b494695a802c78385daa71b077088">
  <xsd:schema xmlns:xsd="http://www.w3.org/2001/XMLSchema" xmlns:xs="http://www.w3.org/2001/XMLSchema" xmlns:p="http://schemas.microsoft.com/office/2006/metadata/properties" xmlns:ns2="7eaec441-e983-4099-bce3-e951444677a1" xmlns:ns3="c8abad51-450e-49a5-a2e4-3d749fb5e2f1" targetNamespace="http://schemas.microsoft.com/office/2006/metadata/properties" ma:root="true" ma:fieldsID="b7a66bd5182393001df9180a2b59a8f8" ns2:_="" ns3:_="">
    <xsd:import namespace="7eaec441-e983-4099-bce3-e951444677a1"/>
    <xsd:import namespace="c8abad51-450e-49a5-a2e4-3d749fb5e2f1"/>
    <xsd:element name="properties">
      <xsd:complexType>
        <xsd:sequence>
          <xsd:element name="documentManagement">
            <xsd:complexType>
              <xsd:all>
                <xsd:element ref="ns2:SharedWithUsers" minOccurs="0"/>
                <xsd:element ref="ns2:SharingHintHash" minOccurs="0"/>
                <xsd:element ref="ns2:SharedWithDetails" minOccurs="0"/>
                <xsd:element ref="ns3:MediaServiceMetadata" minOccurs="0"/>
                <xsd:element ref="ns3:MediaServiceFastMetadata" minOccurs="0"/>
                <xsd:element ref="ns3:MediaServiceAutoTag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aec441-e983-4099-bce3-e951444677a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8abad51-450e-49a5-a2e4-3d749fb5e2f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CD4E9D0-6C8E-4023-91A9-3449979D0596}">
  <ds:schemaRefs>
    <ds:schemaRef ds:uri="http://schemas.microsoft.com/sharepoint/v3/contenttype/forms"/>
  </ds:schemaRefs>
</ds:datastoreItem>
</file>

<file path=customXml/itemProps2.xml><?xml version="1.0" encoding="utf-8"?>
<ds:datastoreItem xmlns:ds="http://schemas.openxmlformats.org/officeDocument/2006/customXml" ds:itemID="{117230CD-B693-43B7-B9C7-09521EE420E5}">
  <ds:schemaRefs>
    <ds:schemaRef ds:uri="http://purl.org/dc/terms/"/>
    <ds:schemaRef ds:uri="http://schemas.microsoft.com/office/2006/documentManagement/types"/>
    <ds:schemaRef ds:uri="http://purl.org/dc/dcmitype/"/>
    <ds:schemaRef ds:uri="http://schemas.microsoft.com/office/infopath/2007/PartnerControls"/>
    <ds:schemaRef ds:uri="http://purl.org/dc/elements/1.1/"/>
    <ds:schemaRef ds:uri="http://schemas.microsoft.com/office/2006/metadata/properties"/>
    <ds:schemaRef ds:uri="c8abad51-450e-49a5-a2e4-3d749fb5e2f1"/>
    <ds:schemaRef ds:uri="http://schemas.openxmlformats.org/package/2006/metadata/core-properties"/>
    <ds:schemaRef ds:uri="7eaec441-e983-4099-bce3-e951444677a1"/>
    <ds:schemaRef ds:uri="http://www.w3.org/XML/1998/namespace"/>
  </ds:schemaRefs>
</ds:datastoreItem>
</file>

<file path=customXml/itemProps3.xml><?xml version="1.0" encoding="utf-8"?>
<ds:datastoreItem xmlns:ds="http://schemas.openxmlformats.org/officeDocument/2006/customXml" ds:itemID="{D2CF77D9-EA02-4661-B6D5-EB3D65A589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aec441-e983-4099-bce3-e951444677a1"/>
    <ds:schemaRef ds:uri="c8abad51-450e-49a5-a2e4-3d749fb5e2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84</Words>
  <Characters>219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4611749a - Accessibility Statement</vt:lpstr>
    </vt:vector>
  </TitlesOfParts>
  <Manager>SJC</Manager>
  <Company>The Commercial Law Partners LLP</Company>
  <LinksUpToDate>false</LinksUpToDate>
  <CharactersWithSpaces>2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611749a - Accessibility Statement</dc:title>
  <dc:subject>4611749a - Accessibility Statement</dc:subject>
  <dc:creator>Ian Brown</dc:creator>
  <cp:keywords>4611749a - Accessibility Statement; Website Documents; Website Legal Document</cp:keywords>
  <dc:description>Accessibility Statement for Website use on Tipstersreview.co.uk</dc:description>
  <cp:lastModifiedBy>scott beckman</cp:lastModifiedBy>
  <cp:revision>2</cp:revision>
  <dcterms:created xsi:type="dcterms:W3CDTF">2018-07-10T07:28:00Z</dcterms:created>
  <dcterms:modified xsi:type="dcterms:W3CDTF">2018-07-10T07:28:00Z</dcterms:modified>
  <cp:category>4611749a - Accessibility Statement;Documents;Website Doc</cp:category>
  <cp:contentStatus>Final</cp:contentStatus>
  <dc:language>English</dc:language>
  <cp:version>V2.1</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3BE3965559C04E9CF55BA44B845E29</vt:lpwstr>
  </property>
</Properties>
</file>